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DEFEAF" w14:textId="77777777" w:rsidR="00432C23" w:rsidRPr="00432C23" w:rsidRDefault="00432C23" w:rsidP="00432C23">
      <w:pPr>
        <w:spacing w:after="0" w:line="240" w:lineRule="auto"/>
        <w:jc w:val="center"/>
        <w:rPr>
          <w:b/>
        </w:rPr>
      </w:pPr>
      <w:r w:rsidRPr="00432C23">
        <w:rPr>
          <w:b/>
        </w:rPr>
        <w:t>Assignment 1</w:t>
      </w:r>
    </w:p>
    <w:p w14:paraId="56DD27E2" w14:textId="77777777" w:rsidR="00432C23" w:rsidRDefault="00432C23" w:rsidP="00432C23">
      <w:pPr>
        <w:spacing w:after="0" w:line="240" w:lineRule="auto"/>
      </w:pPr>
      <w:r>
        <w:t>Following things to be added in each question:</w:t>
      </w:r>
    </w:p>
    <w:p w14:paraId="7D4FFEA9" w14:textId="77777777" w:rsidR="00432C23" w:rsidRDefault="00432C23" w:rsidP="00432C23">
      <w:pPr>
        <w:spacing w:after="0" w:line="240" w:lineRule="auto"/>
      </w:pPr>
      <w:r>
        <w:tab/>
        <w:t>-Program</w:t>
      </w:r>
    </w:p>
    <w:p w14:paraId="00E99960" w14:textId="77777777" w:rsidR="00432C23" w:rsidRDefault="00432C23" w:rsidP="00432C23">
      <w:pPr>
        <w:spacing w:after="0" w:line="240" w:lineRule="auto"/>
      </w:pPr>
      <w:r>
        <w:tab/>
        <w:t>-Flow chart</w:t>
      </w:r>
    </w:p>
    <w:p w14:paraId="1CADB4A5" w14:textId="77777777" w:rsidR="00432C23" w:rsidRDefault="00432C23" w:rsidP="00432C23">
      <w:pPr>
        <w:spacing w:after="0" w:line="240" w:lineRule="auto"/>
      </w:pPr>
      <w:r>
        <w:tab/>
        <w:t>-Explanation</w:t>
      </w:r>
    </w:p>
    <w:p w14:paraId="4EF7DD55" w14:textId="77777777" w:rsidR="00432C23" w:rsidRDefault="00432C23" w:rsidP="00432C23">
      <w:pPr>
        <w:spacing w:after="0" w:line="240" w:lineRule="auto"/>
      </w:pPr>
      <w:r>
        <w:tab/>
        <w:t>-Output</w:t>
      </w:r>
    </w:p>
    <w:p w14:paraId="15F2DE7C" w14:textId="77777777" w:rsidR="00432C23" w:rsidRDefault="00432C23" w:rsidP="00432C23">
      <w:pPr>
        <w:spacing w:after="0" w:line="240" w:lineRule="auto"/>
      </w:pPr>
      <w:r>
        <w:tab/>
        <w:t>-Time and Space complexity</w:t>
      </w:r>
    </w:p>
    <w:p w14:paraId="214DF9B0" w14:textId="77777777" w:rsidR="00432C23" w:rsidRPr="00432C23" w:rsidRDefault="00432C23" w:rsidP="00432C23">
      <w:pPr>
        <w:spacing w:after="0" w:line="240" w:lineRule="auto"/>
        <w:rPr>
          <w:color w:val="FF0000"/>
        </w:rPr>
      </w:pPr>
      <w:r w:rsidRPr="00432C23">
        <w:rPr>
          <w:color w:val="FF0000"/>
        </w:rPr>
        <w:t>Submission Date: 26/09/2024</w:t>
      </w:r>
    </w:p>
    <w:p w14:paraId="4770A915" w14:textId="77777777" w:rsidR="00432C23" w:rsidRDefault="00432C23" w:rsidP="00432C23">
      <w:pPr>
        <w:spacing w:after="0" w:line="240" w:lineRule="auto"/>
      </w:pPr>
      <w:r>
        <w:tab/>
      </w:r>
    </w:p>
    <w:p w14:paraId="481363CB" w14:textId="77777777" w:rsidR="00432C23" w:rsidRDefault="00432C23" w:rsidP="00432C23">
      <w:pPr>
        <w:spacing w:after="0" w:line="240" w:lineRule="auto"/>
      </w:pPr>
      <w:r>
        <w:t>1. Armstrong Number</w:t>
      </w:r>
    </w:p>
    <w:p w14:paraId="2AE8426E" w14:textId="77777777" w:rsidR="00432C23" w:rsidRDefault="00432C23" w:rsidP="00432C23">
      <w:pPr>
        <w:spacing w:after="0" w:line="240" w:lineRule="auto"/>
      </w:pPr>
      <w:r>
        <w:t>Problem: Write a Java program to check if a given number is an Armstrong number.</w:t>
      </w:r>
    </w:p>
    <w:p w14:paraId="2B494E14" w14:textId="77777777" w:rsidR="00432C23" w:rsidRDefault="00432C23" w:rsidP="00432C23">
      <w:pPr>
        <w:spacing w:after="0" w:line="240" w:lineRule="auto"/>
      </w:pPr>
    </w:p>
    <w:p w14:paraId="3645201F" w14:textId="77777777" w:rsidR="00432C23" w:rsidRDefault="00432C23" w:rsidP="00432C23">
      <w:pPr>
        <w:spacing w:after="0" w:line="240" w:lineRule="auto"/>
      </w:pPr>
      <w:r>
        <w:t>Test Cases:</w:t>
      </w:r>
    </w:p>
    <w:p w14:paraId="14EE0A59" w14:textId="77777777" w:rsidR="00432C23" w:rsidRDefault="00432C23" w:rsidP="00432C23">
      <w:pPr>
        <w:spacing w:after="0" w:line="240" w:lineRule="auto"/>
      </w:pPr>
    </w:p>
    <w:p w14:paraId="0B0FBDF2" w14:textId="77777777" w:rsidR="00432C23" w:rsidRDefault="00432C23" w:rsidP="00432C23">
      <w:pPr>
        <w:spacing w:after="0" w:line="240" w:lineRule="auto"/>
      </w:pPr>
      <w:r>
        <w:t>Input: 153</w:t>
      </w:r>
    </w:p>
    <w:p w14:paraId="75F69692" w14:textId="77777777" w:rsidR="00432C23" w:rsidRDefault="00432C23" w:rsidP="00432C23">
      <w:pPr>
        <w:spacing w:after="0" w:line="240" w:lineRule="auto"/>
      </w:pPr>
      <w:r>
        <w:t>Output: true</w:t>
      </w:r>
    </w:p>
    <w:p w14:paraId="0FFB5EF2" w14:textId="77777777" w:rsidR="00432C23" w:rsidRDefault="00432C23" w:rsidP="00432C23">
      <w:pPr>
        <w:spacing w:after="0" w:line="240" w:lineRule="auto"/>
      </w:pPr>
      <w:r>
        <w:t>Input: 123</w:t>
      </w:r>
    </w:p>
    <w:p w14:paraId="39761FCA" w14:textId="77777777" w:rsidR="00432C23" w:rsidRDefault="00432C23" w:rsidP="00432C23">
      <w:pPr>
        <w:spacing w:after="0" w:line="240" w:lineRule="auto"/>
      </w:pPr>
      <w:r>
        <w:t>Output: false</w:t>
      </w:r>
    </w:p>
    <w:p w14:paraId="278B5771" w14:textId="77777777" w:rsidR="002D6784" w:rsidRDefault="002D6784" w:rsidP="00432C23">
      <w:pPr>
        <w:spacing w:after="0" w:line="240" w:lineRule="auto"/>
      </w:pPr>
    </w:p>
    <w:p w14:paraId="38F6D9B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Q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710B4CE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5992D4D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boolea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sArmstrong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0FC5DD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riginalNumber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1CAA3A7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9908911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Digit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valueOf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proofErr w:type="gram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ength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);</w:t>
      </w:r>
    </w:p>
    <w:p w14:paraId="48E73BB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69EB0D4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while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gt;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96984A1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igi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%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0120FE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Math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ow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igi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Digit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14:paraId="2FF8A45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/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70C4DFB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4BC747F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3720E2DD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riginalNumber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03AC161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7BD8807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3BC4543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5DF311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53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0E6C512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23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C70EA9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2E4F5B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is Armstrong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sArmstrong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);</w:t>
      </w:r>
    </w:p>
    <w:p w14:paraId="64B2D99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is Armstrong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sArmstrong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);</w:t>
      </w:r>
    </w:p>
    <w:p w14:paraId="3C53A3C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6FBF865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2191075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343EFFEB" w14:textId="77777777" w:rsidR="002D6784" w:rsidRDefault="002D6784" w:rsidP="00432C23">
      <w:pPr>
        <w:spacing w:after="0" w:line="240" w:lineRule="auto"/>
      </w:pPr>
    </w:p>
    <w:p w14:paraId="03AE52DE" w14:textId="77777777" w:rsidR="00432C23" w:rsidRDefault="00432C23" w:rsidP="00432C23">
      <w:pPr>
        <w:spacing w:after="0" w:line="240" w:lineRule="auto"/>
      </w:pPr>
    </w:p>
    <w:p w14:paraId="51ADB0E4" w14:textId="77777777" w:rsidR="00432C23" w:rsidRDefault="00432C23" w:rsidP="00432C23">
      <w:pPr>
        <w:spacing w:after="0" w:line="240" w:lineRule="auto"/>
      </w:pPr>
      <w:r>
        <w:t>2. Prime Number</w:t>
      </w:r>
    </w:p>
    <w:p w14:paraId="0F67F50C" w14:textId="77777777" w:rsidR="00432C23" w:rsidRDefault="00432C23" w:rsidP="00432C23">
      <w:pPr>
        <w:spacing w:after="0" w:line="240" w:lineRule="auto"/>
      </w:pPr>
      <w:r>
        <w:t>Problem: Write a Java program to check if a given number is prime.</w:t>
      </w:r>
    </w:p>
    <w:p w14:paraId="22307526" w14:textId="77777777" w:rsidR="00432C23" w:rsidRDefault="00432C23" w:rsidP="00432C23">
      <w:pPr>
        <w:spacing w:after="0" w:line="240" w:lineRule="auto"/>
      </w:pPr>
    </w:p>
    <w:p w14:paraId="380AF797" w14:textId="77777777" w:rsidR="00432C23" w:rsidRDefault="00432C23" w:rsidP="00432C23">
      <w:pPr>
        <w:spacing w:after="0" w:line="240" w:lineRule="auto"/>
      </w:pPr>
      <w:r>
        <w:t>Test Cases:</w:t>
      </w:r>
    </w:p>
    <w:p w14:paraId="17C92BF5" w14:textId="77777777" w:rsidR="00432C23" w:rsidRDefault="00432C23" w:rsidP="00432C23">
      <w:pPr>
        <w:spacing w:after="0" w:line="240" w:lineRule="auto"/>
      </w:pPr>
    </w:p>
    <w:p w14:paraId="1BA81027" w14:textId="77777777" w:rsidR="00432C23" w:rsidRDefault="00432C23" w:rsidP="00432C23">
      <w:pPr>
        <w:spacing w:after="0" w:line="240" w:lineRule="auto"/>
      </w:pPr>
      <w:r>
        <w:t>Input: 29</w:t>
      </w:r>
    </w:p>
    <w:p w14:paraId="198059D9" w14:textId="77777777" w:rsidR="00432C23" w:rsidRDefault="00432C23" w:rsidP="00432C23">
      <w:pPr>
        <w:spacing w:after="0" w:line="240" w:lineRule="auto"/>
      </w:pPr>
      <w:r>
        <w:t>Output: true</w:t>
      </w:r>
    </w:p>
    <w:p w14:paraId="6C039DB7" w14:textId="77777777" w:rsidR="00432C23" w:rsidRDefault="00432C23" w:rsidP="00432C23">
      <w:pPr>
        <w:spacing w:after="0" w:line="240" w:lineRule="auto"/>
      </w:pPr>
      <w:r>
        <w:t>Input: 15</w:t>
      </w:r>
    </w:p>
    <w:p w14:paraId="61C6650C" w14:textId="77777777" w:rsidR="00432C23" w:rsidRDefault="00432C23" w:rsidP="00432C23">
      <w:pPr>
        <w:spacing w:after="0" w:line="240" w:lineRule="auto"/>
      </w:pPr>
      <w:r>
        <w:t>Output: false</w:t>
      </w:r>
    </w:p>
    <w:p w14:paraId="131F6909" w14:textId="77777777" w:rsidR="00432C23" w:rsidRDefault="00432C23" w:rsidP="00432C23">
      <w:pPr>
        <w:spacing w:after="0" w:line="240" w:lineRule="auto"/>
      </w:pPr>
    </w:p>
    <w:p w14:paraId="7AB8099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Q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0155888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96286D1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boolea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sPrime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63DAE47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5F7C1ED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alse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37B82E5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2FD6B2B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;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Math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qr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;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5A92308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%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355B968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alse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15AADF2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    }</w:t>
      </w:r>
    </w:p>
    <w:p w14:paraId="573FF61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4BD1CF0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ue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AFF986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4A8794D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E65F6FD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38C11D8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9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3979BA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5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A3BA2B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6CDF58F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is Prime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sPrime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true</w:t>
      </w:r>
    </w:p>
    <w:p w14:paraId="4F65FFC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is Prime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sPrime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false</w:t>
      </w:r>
    </w:p>
    <w:p w14:paraId="1712911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3E542B3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3E0AC85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7BA84F09" w14:textId="77777777" w:rsidR="002D6784" w:rsidRDefault="002D6784" w:rsidP="00432C23">
      <w:pPr>
        <w:spacing w:after="0" w:line="240" w:lineRule="auto"/>
      </w:pPr>
    </w:p>
    <w:p w14:paraId="370D326C" w14:textId="77777777" w:rsidR="00432C23" w:rsidRDefault="00432C23" w:rsidP="00432C23">
      <w:pPr>
        <w:spacing w:after="0" w:line="240" w:lineRule="auto"/>
      </w:pPr>
      <w:r>
        <w:t>3. Factorial</w:t>
      </w:r>
    </w:p>
    <w:p w14:paraId="10541CE6" w14:textId="77777777" w:rsidR="00432C23" w:rsidRDefault="00432C23" w:rsidP="00432C23">
      <w:pPr>
        <w:spacing w:after="0" w:line="240" w:lineRule="auto"/>
      </w:pPr>
      <w:r>
        <w:t>Problem: Write a Java program to compute the factorial of a given number.</w:t>
      </w:r>
    </w:p>
    <w:p w14:paraId="05E557DC" w14:textId="77777777" w:rsidR="00432C23" w:rsidRDefault="00432C23" w:rsidP="00432C23">
      <w:pPr>
        <w:spacing w:after="0" w:line="240" w:lineRule="auto"/>
      </w:pPr>
    </w:p>
    <w:p w14:paraId="4A683E28" w14:textId="77777777" w:rsidR="00432C23" w:rsidRDefault="00432C23" w:rsidP="00432C23">
      <w:pPr>
        <w:spacing w:after="0" w:line="240" w:lineRule="auto"/>
      </w:pPr>
      <w:r>
        <w:t>Test Cases:</w:t>
      </w:r>
    </w:p>
    <w:p w14:paraId="1C2556F4" w14:textId="77777777" w:rsidR="00432C23" w:rsidRDefault="00432C23" w:rsidP="00432C23">
      <w:pPr>
        <w:spacing w:after="0" w:line="240" w:lineRule="auto"/>
      </w:pPr>
    </w:p>
    <w:p w14:paraId="5F85A0FC" w14:textId="77777777" w:rsidR="00432C23" w:rsidRDefault="00432C23" w:rsidP="00432C23">
      <w:pPr>
        <w:spacing w:after="0" w:line="240" w:lineRule="auto"/>
      </w:pPr>
      <w:r>
        <w:t>Input: 5</w:t>
      </w:r>
    </w:p>
    <w:p w14:paraId="247DD54A" w14:textId="77777777" w:rsidR="00432C23" w:rsidRDefault="00432C23" w:rsidP="00432C23">
      <w:pPr>
        <w:spacing w:after="0" w:line="240" w:lineRule="auto"/>
      </w:pPr>
      <w:r>
        <w:t>Output: 120</w:t>
      </w:r>
    </w:p>
    <w:p w14:paraId="0A6C4763" w14:textId="77777777" w:rsidR="00432C23" w:rsidRDefault="00432C23" w:rsidP="00432C23">
      <w:pPr>
        <w:spacing w:after="0" w:line="240" w:lineRule="auto"/>
      </w:pPr>
      <w:r>
        <w:t>Input: 0</w:t>
      </w:r>
    </w:p>
    <w:p w14:paraId="76FB49B9" w14:textId="77777777" w:rsidR="00432C23" w:rsidRDefault="00432C23" w:rsidP="00432C23">
      <w:pPr>
        <w:spacing w:after="0" w:line="240" w:lineRule="auto"/>
      </w:pPr>
      <w:r>
        <w:lastRenderedPageBreak/>
        <w:t>Output: 1</w:t>
      </w:r>
    </w:p>
    <w:p w14:paraId="21483738" w14:textId="77777777" w:rsidR="00432C23" w:rsidRDefault="00432C23" w:rsidP="00432C23">
      <w:pPr>
        <w:spacing w:after="0" w:line="240" w:lineRule="auto"/>
      </w:pPr>
    </w:p>
    <w:p w14:paraId="01B668B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QE3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4DDB797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77CE926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actorial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4AD4878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565F88AD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;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;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2A0B37C1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0B66B7F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7EAC31D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2F008D9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4344081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3F7ED7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95ED40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5F85DB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431162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A2C48C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actorial of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actorial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120</w:t>
      </w:r>
    </w:p>
    <w:p w14:paraId="1FF126B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actorial of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actorial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1</w:t>
      </w:r>
    </w:p>
    <w:p w14:paraId="01669F8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5902091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3E232FB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241EC2C" w14:textId="77777777" w:rsidR="002D6784" w:rsidRDefault="002D6784" w:rsidP="00432C23">
      <w:pPr>
        <w:spacing w:after="0" w:line="240" w:lineRule="auto"/>
      </w:pPr>
    </w:p>
    <w:p w14:paraId="18E6EA7E" w14:textId="77777777" w:rsidR="002D6784" w:rsidRDefault="002D6784" w:rsidP="00432C23">
      <w:pPr>
        <w:spacing w:after="0" w:line="240" w:lineRule="auto"/>
      </w:pPr>
    </w:p>
    <w:p w14:paraId="6A7B204E" w14:textId="77777777" w:rsidR="00432C23" w:rsidRDefault="00432C23" w:rsidP="00432C23">
      <w:pPr>
        <w:spacing w:after="0" w:line="240" w:lineRule="auto"/>
      </w:pPr>
      <w:r>
        <w:t>4. Fibonacci Series</w:t>
      </w:r>
    </w:p>
    <w:p w14:paraId="10933CAF" w14:textId="77777777" w:rsidR="00432C23" w:rsidRDefault="00432C23" w:rsidP="00432C23">
      <w:pPr>
        <w:spacing w:after="0" w:line="240" w:lineRule="auto"/>
      </w:pPr>
      <w:r>
        <w:t>Problem: Write a Java program to print the first n numbers in the Fibonacci series.</w:t>
      </w:r>
    </w:p>
    <w:p w14:paraId="7B8BD213" w14:textId="77777777" w:rsidR="00432C23" w:rsidRDefault="00432C23" w:rsidP="00432C23">
      <w:pPr>
        <w:spacing w:after="0" w:line="240" w:lineRule="auto"/>
      </w:pPr>
    </w:p>
    <w:p w14:paraId="3E070E33" w14:textId="77777777" w:rsidR="00432C23" w:rsidRDefault="00432C23" w:rsidP="00432C23">
      <w:pPr>
        <w:spacing w:after="0" w:line="240" w:lineRule="auto"/>
      </w:pPr>
      <w:r>
        <w:t>Test Cases:</w:t>
      </w:r>
    </w:p>
    <w:p w14:paraId="2FB89890" w14:textId="77777777" w:rsidR="00432C23" w:rsidRDefault="00432C23" w:rsidP="00432C23">
      <w:pPr>
        <w:spacing w:after="0" w:line="240" w:lineRule="auto"/>
      </w:pPr>
    </w:p>
    <w:p w14:paraId="57C1A494" w14:textId="77777777" w:rsidR="00432C23" w:rsidRDefault="00432C23" w:rsidP="00432C23">
      <w:pPr>
        <w:spacing w:after="0" w:line="240" w:lineRule="auto"/>
      </w:pPr>
      <w:r>
        <w:t>Input: n = 5</w:t>
      </w:r>
    </w:p>
    <w:p w14:paraId="3AD39A8E" w14:textId="77777777" w:rsidR="00432C23" w:rsidRDefault="00432C23" w:rsidP="00432C23">
      <w:pPr>
        <w:spacing w:after="0" w:line="240" w:lineRule="auto"/>
      </w:pPr>
      <w:r>
        <w:t>Output: [0, 1, 1, 2, 3]</w:t>
      </w:r>
    </w:p>
    <w:p w14:paraId="62DD1CCA" w14:textId="77777777" w:rsidR="00432C23" w:rsidRDefault="00432C23" w:rsidP="00432C23">
      <w:pPr>
        <w:spacing w:after="0" w:line="240" w:lineRule="auto"/>
      </w:pPr>
      <w:r>
        <w:t>Input: n = 8</w:t>
      </w:r>
    </w:p>
    <w:p w14:paraId="57A65E1A" w14:textId="77777777" w:rsidR="00432C23" w:rsidRDefault="00432C23" w:rsidP="00432C23">
      <w:pPr>
        <w:spacing w:after="0" w:line="240" w:lineRule="auto"/>
      </w:pPr>
      <w:r>
        <w:t>Output: [0, 1, 1, 2, 3, 5, 8, 13]</w:t>
      </w:r>
    </w:p>
    <w:p w14:paraId="2474FACA" w14:textId="77777777" w:rsidR="00432C23" w:rsidRDefault="00432C23" w:rsidP="00432C23">
      <w:pPr>
        <w:spacing w:after="0" w:line="240" w:lineRule="auto"/>
      </w:pPr>
    </w:p>
    <w:p w14:paraId="46211F98" w14:textId="77777777" w:rsidR="002D6784" w:rsidRDefault="002D6784" w:rsidP="00432C23">
      <w:pPr>
        <w:spacing w:after="0" w:line="240" w:lineRule="auto"/>
      </w:pPr>
    </w:p>
    <w:p w14:paraId="06F39E5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ava.util</w:t>
      </w:r>
      <w:proofErr w:type="gram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Array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B0D81D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603AC49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QE4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499574A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05A91EA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]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bonacc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4409F3C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gram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ibSerie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n];</w:t>
      </w:r>
    </w:p>
    <w:p w14:paraId="4CD96CC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n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gt;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4C2F38E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fibSerie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proofErr w:type="gramEnd"/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]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AA6E69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7FE9CFB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n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gt;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47D20ED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lastRenderedPageBreak/>
        <w:t xml:space="preserve">           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fibSerie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proofErr w:type="gramEnd"/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]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090686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1F01515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; 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n; 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109B4DD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fibSerie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]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fibSerie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proofErr w:type="spellStart"/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]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fibSerie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;</w:t>
      </w:r>
    </w:p>
    <w:p w14:paraId="310681B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61AACA9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fibSerie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702B6B9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4CCB13B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5C00C3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53A0ED9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5FC8D89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8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3729B49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5601738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irst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testCase1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Fibonacci numbers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ay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toString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bonacc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(testCase1)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[0, 1, 1, 2, 3]</w:t>
      </w:r>
    </w:p>
    <w:p w14:paraId="10BA9D4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irst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testCase2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Fibonacci numbers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ay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toString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bonacci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(testCase2)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[0, 1, 1, 2, 3, 5, 8, 13]</w:t>
      </w:r>
    </w:p>
    <w:p w14:paraId="623050F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729FA31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7141B25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633E627A" w14:textId="77777777" w:rsidR="002D6784" w:rsidRDefault="002D6784" w:rsidP="00432C23">
      <w:pPr>
        <w:spacing w:after="0" w:line="240" w:lineRule="auto"/>
      </w:pPr>
    </w:p>
    <w:p w14:paraId="36C5EE13" w14:textId="77777777" w:rsidR="00432C23" w:rsidRDefault="00432C23" w:rsidP="00432C23">
      <w:pPr>
        <w:spacing w:after="0" w:line="240" w:lineRule="auto"/>
      </w:pPr>
      <w:r>
        <w:t>5. Find GCD</w:t>
      </w:r>
    </w:p>
    <w:p w14:paraId="624B2ECF" w14:textId="77777777" w:rsidR="00432C23" w:rsidRDefault="00432C23" w:rsidP="00432C23">
      <w:pPr>
        <w:spacing w:after="0" w:line="240" w:lineRule="auto"/>
      </w:pPr>
      <w:r>
        <w:t>Problem: Write a Java program to find the Greatest Common Divisor (GCD) of two numbers.</w:t>
      </w:r>
    </w:p>
    <w:p w14:paraId="794FA837" w14:textId="77777777" w:rsidR="00432C23" w:rsidRDefault="00432C23" w:rsidP="00432C23">
      <w:pPr>
        <w:spacing w:after="0" w:line="240" w:lineRule="auto"/>
      </w:pPr>
    </w:p>
    <w:p w14:paraId="7FF55132" w14:textId="77777777" w:rsidR="00432C23" w:rsidRDefault="00432C23" w:rsidP="00432C23">
      <w:pPr>
        <w:spacing w:after="0" w:line="240" w:lineRule="auto"/>
      </w:pPr>
      <w:r>
        <w:t>Test Cases:</w:t>
      </w:r>
    </w:p>
    <w:p w14:paraId="0138D7E4" w14:textId="77777777" w:rsidR="00432C23" w:rsidRDefault="00432C23" w:rsidP="00432C23">
      <w:pPr>
        <w:spacing w:after="0" w:line="240" w:lineRule="auto"/>
      </w:pPr>
    </w:p>
    <w:p w14:paraId="7CBEE884" w14:textId="77777777" w:rsidR="00432C23" w:rsidRDefault="00432C23" w:rsidP="00432C23">
      <w:pPr>
        <w:spacing w:after="0" w:line="240" w:lineRule="auto"/>
      </w:pPr>
      <w:r>
        <w:t>Input: a = 54, b = 24</w:t>
      </w:r>
    </w:p>
    <w:p w14:paraId="42EB13FA" w14:textId="77777777" w:rsidR="00432C23" w:rsidRDefault="00432C23" w:rsidP="00432C23">
      <w:pPr>
        <w:spacing w:after="0" w:line="240" w:lineRule="auto"/>
      </w:pPr>
      <w:r>
        <w:t>Output: 6</w:t>
      </w:r>
    </w:p>
    <w:p w14:paraId="4F6A4525" w14:textId="77777777" w:rsidR="00432C23" w:rsidRDefault="00432C23" w:rsidP="00432C23">
      <w:pPr>
        <w:spacing w:after="0" w:line="240" w:lineRule="auto"/>
      </w:pPr>
      <w:r>
        <w:t>Input: a = 17, b = 13</w:t>
      </w:r>
    </w:p>
    <w:p w14:paraId="3AEB88CA" w14:textId="77777777" w:rsidR="00432C23" w:rsidRDefault="00432C23" w:rsidP="00432C23">
      <w:pPr>
        <w:spacing w:after="0" w:line="240" w:lineRule="auto"/>
      </w:pPr>
      <w:r>
        <w:t>Output: 1</w:t>
      </w:r>
    </w:p>
    <w:p w14:paraId="39B8B82D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QE5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7E7E70C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53B9B21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GCD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15F161D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while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proofErr w:type="gram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b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!</w:t>
      </w:r>
      <w:proofErr w:type="gram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68432DE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b;</w:t>
      </w:r>
    </w:p>
    <w:p w14:paraId="7444C49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b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a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%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b;</w:t>
      </w:r>
    </w:p>
    <w:p w14:paraId="0D37C91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a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temp;</w:t>
      </w:r>
    </w:p>
    <w:p w14:paraId="302AACE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70381E8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a;</w:t>
      </w:r>
    </w:p>
    <w:p w14:paraId="33F8814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5F8559D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19D4520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015C27A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4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b1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4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76AA36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7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b2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3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10AE5C1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7A1D0BC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GCD of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a1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and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b1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GCD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a1, b1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6</w:t>
      </w:r>
    </w:p>
    <w:p w14:paraId="4759DC5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lastRenderedPageBreak/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GCD of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a2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and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b2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GCD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a2, b2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1</w:t>
      </w:r>
    </w:p>
    <w:p w14:paraId="5D67940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69A7C6B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647FF87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78EB79E2" w14:textId="77777777" w:rsidR="00432C23" w:rsidRDefault="00432C23" w:rsidP="00432C23">
      <w:pPr>
        <w:spacing w:after="0" w:line="240" w:lineRule="auto"/>
      </w:pPr>
    </w:p>
    <w:p w14:paraId="1B85EAB4" w14:textId="77777777" w:rsidR="002D6784" w:rsidRDefault="002D6784" w:rsidP="00432C23">
      <w:pPr>
        <w:spacing w:after="0" w:line="240" w:lineRule="auto"/>
      </w:pPr>
    </w:p>
    <w:p w14:paraId="7CAFBE65" w14:textId="77777777" w:rsidR="00432C23" w:rsidRDefault="00432C23" w:rsidP="00432C23">
      <w:pPr>
        <w:spacing w:after="0" w:line="240" w:lineRule="auto"/>
      </w:pPr>
      <w:r>
        <w:t>6. Find Square Root</w:t>
      </w:r>
    </w:p>
    <w:p w14:paraId="7D282D16" w14:textId="77777777" w:rsidR="00432C23" w:rsidRDefault="00432C23" w:rsidP="00432C23">
      <w:pPr>
        <w:spacing w:after="0" w:line="240" w:lineRule="auto"/>
      </w:pPr>
      <w:r>
        <w:t>Problem: Write a Java program to find the square root of a given number (using integer approximation).</w:t>
      </w:r>
    </w:p>
    <w:p w14:paraId="0956A3B3" w14:textId="77777777" w:rsidR="00432C23" w:rsidRDefault="00432C23" w:rsidP="00432C23">
      <w:pPr>
        <w:spacing w:after="0" w:line="240" w:lineRule="auto"/>
      </w:pPr>
    </w:p>
    <w:p w14:paraId="5BD2C37F" w14:textId="77777777" w:rsidR="00432C23" w:rsidRDefault="00432C23" w:rsidP="00432C23">
      <w:pPr>
        <w:spacing w:after="0" w:line="240" w:lineRule="auto"/>
      </w:pPr>
      <w:r>
        <w:t>Test Cases:</w:t>
      </w:r>
    </w:p>
    <w:p w14:paraId="3FA2C530" w14:textId="77777777" w:rsidR="00432C23" w:rsidRDefault="00432C23" w:rsidP="00432C23">
      <w:pPr>
        <w:spacing w:after="0" w:line="240" w:lineRule="auto"/>
      </w:pPr>
    </w:p>
    <w:p w14:paraId="6273AB69" w14:textId="77777777" w:rsidR="00432C23" w:rsidRDefault="00432C23" w:rsidP="00432C23">
      <w:pPr>
        <w:spacing w:after="0" w:line="240" w:lineRule="auto"/>
      </w:pPr>
      <w:r>
        <w:t>Input: x = 16</w:t>
      </w:r>
    </w:p>
    <w:p w14:paraId="0A83C758" w14:textId="77777777" w:rsidR="00432C23" w:rsidRDefault="00432C23" w:rsidP="00432C23">
      <w:pPr>
        <w:spacing w:after="0" w:line="240" w:lineRule="auto"/>
      </w:pPr>
      <w:r>
        <w:t>Output: 4</w:t>
      </w:r>
    </w:p>
    <w:p w14:paraId="7C833988" w14:textId="77777777" w:rsidR="00432C23" w:rsidRDefault="00432C23" w:rsidP="00432C23">
      <w:pPr>
        <w:spacing w:after="0" w:line="240" w:lineRule="auto"/>
      </w:pPr>
      <w:r>
        <w:t>Input: x = 27</w:t>
      </w:r>
    </w:p>
    <w:p w14:paraId="514309F2" w14:textId="77777777" w:rsidR="00432C23" w:rsidRDefault="00432C23" w:rsidP="00432C23">
      <w:pPr>
        <w:spacing w:after="0" w:line="240" w:lineRule="auto"/>
      </w:pPr>
      <w:r>
        <w:t>Output: 5</w:t>
      </w:r>
    </w:p>
    <w:p w14:paraId="533599A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QE6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4A557CC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CA1C77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SquareRoo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x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56D4DB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x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||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x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D4BFFA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x;</w:t>
      </w:r>
    </w:p>
    <w:p w14:paraId="679BD2A1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5FEC5B6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097B745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ar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en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x, result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02B9D2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0438AFB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while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start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end) {</w:t>
      </w:r>
    </w:p>
    <w:p w14:paraId="0DB900E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start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end)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/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0D6565F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0605240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mi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mi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x) {</w:t>
      </w:r>
    </w:p>
    <w:p w14:paraId="0E43C09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mid;</w:t>
      </w:r>
    </w:p>
    <w:p w14:paraId="584116F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    }</w:t>
      </w:r>
    </w:p>
    <w:p w14:paraId="541B941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10E232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mi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mi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x) {</w:t>
      </w:r>
    </w:p>
    <w:p w14:paraId="5668853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start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mi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02CB38D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result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mid;</w:t>
      </w:r>
    </w:p>
    <w:p w14:paraId="495164B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}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else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529229B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en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mid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C57ECE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    }</w:t>
      </w:r>
    </w:p>
    <w:p w14:paraId="64296C4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242BEFB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4498B02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result;</w:t>
      </w:r>
    </w:p>
    <w:p w14:paraId="30AA8C21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19CE9E2A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696725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4AE7A6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6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649BB89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7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505184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6F802D3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quare root of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testCase1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SquareRoo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(testCase1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4</w:t>
      </w:r>
    </w:p>
    <w:p w14:paraId="235341E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quare root of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testCase2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SquareRoo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(testCase2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5</w:t>
      </w:r>
    </w:p>
    <w:p w14:paraId="4C148AF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4B251C1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69B2CAA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13E1665A" w14:textId="77777777" w:rsidR="00432C23" w:rsidRDefault="00432C23" w:rsidP="00432C23">
      <w:pPr>
        <w:spacing w:after="0" w:line="240" w:lineRule="auto"/>
      </w:pPr>
    </w:p>
    <w:p w14:paraId="069A1104" w14:textId="77777777" w:rsidR="002D6784" w:rsidRDefault="002D6784" w:rsidP="00432C23">
      <w:pPr>
        <w:spacing w:after="0" w:line="240" w:lineRule="auto"/>
      </w:pPr>
    </w:p>
    <w:p w14:paraId="49205194" w14:textId="77777777" w:rsidR="00432C23" w:rsidRDefault="00432C23" w:rsidP="00432C23">
      <w:pPr>
        <w:spacing w:after="0" w:line="240" w:lineRule="auto"/>
      </w:pPr>
      <w:r>
        <w:t>7. Find Repeated Characters in a String</w:t>
      </w:r>
    </w:p>
    <w:p w14:paraId="77E66E28" w14:textId="77777777" w:rsidR="00432C23" w:rsidRDefault="00432C23" w:rsidP="00432C23">
      <w:pPr>
        <w:spacing w:after="0" w:line="240" w:lineRule="auto"/>
      </w:pPr>
      <w:r>
        <w:t>Problem: Write a Java program to find all repeated characters in a string.</w:t>
      </w:r>
    </w:p>
    <w:p w14:paraId="5E1CFB1A" w14:textId="77777777" w:rsidR="00432C23" w:rsidRDefault="00432C23" w:rsidP="00432C23">
      <w:pPr>
        <w:spacing w:after="0" w:line="240" w:lineRule="auto"/>
      </w:pPr>
    </w:p>
    <w:p w14:paraId="18D9F6FB" w14:textId="77777777" w:rsidR="00432C23" w:rsidRDefault="00432C23" w:rsidP="00432C23">
      <w:pPr>
        <w:spacing w:after="0" w:line="240" w:lineRule="auto"/>
      </w:pPr>
      <w:r>
        <w:t>Test Cases:</w:t>
      </w:r>
    </w:p>
    <w:p w14:paraId="7CE4A930" w14:textId="77777777" w:rsidR="00432C23" w:rsidRDefault="00432C23" w:rsidP="00432C23">
      <w:pPr>
        <w:spacing w:after="0" w:line="240" w:lineRule="auto"/>
      </w:pPr>
    </w:p>
    <w:p w14:paraId="6B3B8481" w14:textId="77777777" w:rsidR="00432C23" w:rsidRDefault="00432C23" w:rsidP="00432C23">
      <w:pPr>
        <w:spacing w:after="0" w:line="240" w:lineRule="auto"/>
      </w:pPr>
      <w:r>
        <w:t>Input: "programming"</w:t>
      </w:r>
    </w:p>
    <w:p w14:paraId="6557429F" w14:textId="77777777" w:rsidR="00432C23" w:rsidRDefault="00432C23" w:rsidP="00432C23">
      <w:pPr>
        <w:spacing w:after="0" w:line="240" w:lineRule="auto"/>
      </w:pPr>
      <w:r>
        <w:t>Output: ['r', 'g', 'm']</w:t>
      </w:r>
    </w:p>
    <w:p w14:paraId="5FA3AE0B" w14:textId="77777777" w:rsidR="00432C23" w:rsidRDefault="00432C23" w:rsidP="00432C23">
      <w:pPr>
        <w:spacing w:after="0" w:line="240" w:lineRule="auto"/>
      </w:pPr>
      <w:r>
        <w:t>Input: "hello"</w:t>
      </w:r>
    </w:p>
    <w:p w14:paraId="2558C57F" w14:textId="77777777" w:rsidR="00432C23" w:rsidRDefault="00432C23" w:rsidP="00432C23">
      <w:pPr>
        <w:spacing w:after="0" w:line="240" w:lineRule="auto"/>
      </w:pPr>
      <w:r>
        <w:t>Output: ['l']</w:t>
      </w:r>
    </w:p>
    <w:p w14:paraId="599D6962" w14:textId="77777777" w:rsidR="00432C23" w:rsidRDefault="00432C23" w:rsidP="00432C23">
      <w:pPr>
        <w:spacing w:after="0" w:line="240" w:lineRule="auto"/>
      </w:pPr>
    </w:p>
    <w:p w14:paraId="4777051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ava.util</w:t>
      </w:r>
      <w:proofErr w:type="gram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HashMap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3C0BD3B9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ava.util</w:t>
      </w:r>
      <w:proofErr w:type="gram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ArrayLis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2CC62C3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ava.util</w:t>
      </w:r>
      <w:proofErr w:type="gramEnd"/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Lis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4999E7F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3064768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QE7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14:paraId="1923C853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0CC8E33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Lis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lt;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act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&gt;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RepeatedCharacter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11C2286D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HashMap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lt;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act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eg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&gt;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Coun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HashMap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lt;</w:t>
      </w:r>
      <w:proofErr w:type="gram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gt;(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14:paraId="609596D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Lis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lt;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acte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&gt;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peatedChar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ArrayLis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lt;</w:t>
      </w:r>
      <w:proofErr w:type="gram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gt;(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14:paraId="65C8AD9D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5EB9555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toCharArray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)) {</w:t>
      </w:r>
    </w:p>
    <w:p w14:paraId="070D0897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Cou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u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ch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Cou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OrDefaul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ch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14:paraId="1A0F2BA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5309576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86A6EFF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proofErr w:type="gram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Cou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keySe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)) {</w:t>
      </w:r>
    </w:p>
    <w:p w14:paraId="1630F40C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Coun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ch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gt;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6F0F27C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peatedChars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dd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ch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14:paraId="3376F39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    }</w:t>
      </w:r>
    </w:p>
    <w:p w14:paraId="756A9A2D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14:paraId="15A9996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66EAB0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repeatedChar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7EA3341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5612DB7B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C7AD846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14:paraId="7FC7C00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1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programming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2D1FD5FE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2D678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stCase2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llo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14:paraId="39614352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636076A8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Repeated characters in </w:t>
      </w:r>
      <w:r w:rsidRPr="002D6784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\"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testCase1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D6784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\"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RepeatedCharacter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(testCase1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[r, g, m]</w:t>
      </w:r>
    </w:p>
    <w:p w14:paraId="06B4EB05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stem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Repeated characters in </w:t>
      </w:r>
      <w:r w:rsidRPr="002D6784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\"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testCase2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D6784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\"</w:t>
      </w:r>
      <w:r w:rsidRPr="002D678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: "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2D678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2D678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indRepeatedCharacters</w:t>
      </w:r>
      <w:proofErr w:type="spellEnd"/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(testCase2)); </w:t>
      </w:r>
      <w:r w:rsidRPr="002D6784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Output: [l]</w:t>
      </w:r>
    </w:p>
    <w:p w14:paraId="65A8C61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14:paraId="16C3CE00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2D6784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70C29C94" w14:textId="77777777" w:rsidR="002D6784" w:rsidRPr="002D6784" w:rsidRDefault="002D6784" w:rsidP="002D67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12C0D719" w14:textId="77777777" w:rsidR="002D6784" w:rsidRDefault="002D6784" w:rsidP="00432C23">
      <w:pPr>
        <w:spacing w:after="0" w:line="240" w:lineRule="auto"/>
      </w:pPr>
    </w:p>
    <w:p w14:paraId="4A3B09DB" w14:textId="77777777" w:rsidR="002D6784" w:rsidRDefault="002D6784" w:rsidP="00432C23">
      <w:pPr>
        <w:spacing w:after="0" w:line="240" w:lineRule="auto"/>
      </w:pPr>
    </w:p>
    <w:p w14:paraId="06E0C30D" w14:textId="77777777" w:rsidR="00432C23" w:rsidRDefault="00432C23" w:rsidP="00432C23">
      <w:pPr>
        <w:spacing w:after="0" w:line="240" w:lineRule="auto"/>
      </w:pPr>
      <w:r>
        <w:t>8. First Non-Repeated Character</w:t>
      </w:r>
    </w:p>
    <w:p w14:paraId="77A77328" w14:textId="77777777" w:rsidR="00432C23" w:rsidRDefault="00432C23" w:rsidP="00432C23">
      <w:pPr>
        <w:spacing w:after="0" w:line="240" w:lineRule="auto"/>
      </w:pPr>
      <w:r>
        <w:t>Problem: Write a Java program to find the first non-repeated character in a string.</w:t>
      </w:r>
    </w:p>
    <w:p w14:paraId="6DF9B087" w14:textId="77777777" w:rsidR="00432C23" w:rsidRDefault="00432C23" w:rsidP="00432C23">
      <w:pPr>
        <w:spacing w:after="0" w:line="240" w:lineRule="auto"/>
      </w:pPr>
    </w:p>
    <w:p w14:paraId="1EF61392" w14:textId="77777777" w:rsidR="00432C23" w:rsidRDefault="00432C23" w:rsidP="00432C23">
      <w:pPr>
        <w:spacing w:after="0" w:line="240" w:lineRule="auto"/>
      </w:pPr>
      <w:r>
        <w:t>Test Cases:</w:t>
      </w:r>
    </w:p>
    <w:p w14:paraId="61598A80" w14:textId="77777777" w:rsidR="00432C23" w:rsidRDefault="00432C23" w:rsidP="00432C23">
      <w:pPr>
        <w:spacing w:after="0" w:line="240" w:lineRule="auto"/>
      </w:pPr>
    </w:p>
    <w:p w14:paraId="43232EC3" w14:textId="77777777" w:rsidR="00432C23" w:rsidRDefault="00432C23" w:rsidP="00432C23">
      <w:pPr>
        <w:spacing w:after="0" w:line="240" w:lineRule="auto"/>
      </w:pPr>
      <w:r>
        <w:t>Input: "stress"</w:t>
      </w:r>
    </w:p>
    <w:p w14:paraId="37C5B5A6" w14:textId="77777777" w:rsidR="00432C23" w:rsidRDefault="00432C23" w:rsidP="00432C23">
      <w:pPr>
        <w:spacing w:after="0" w:line="240" w:lineRule="auto"/>
      </w:pPr>
      <w:r>
        <w:t>Output: 't'</w:t>
      </w:r>
    </w:p>
    <w:p w14:paraId="36D66DBC" w14:textId="77777777" w:rsidR="00432C23" w:rsidRDefault="00432C23" w:rsidP="00432C23">
      <w:pPr>
        <w:spacing w:after="0" w:line="240" w:lineRule="auto"/>
      </w:pPr>
      <w:r>
        <w:t>Input: "</w:t>
      </w:r>
      <w:proofErr w:type="spellStart"/>
      <w:r>
        <w:t>aabbcc</w:t>
      </w:r>
      <w:proofErr w:type="spellEnd"/>
      <w:r>
        <w:t>"</w:t>
      </w:r>
    </w:p>
    <w:p w14:paraId="5B3C8343" w14:textId="77777777" w:rsidR="00432C23" w:rsidRDefault="00432C23" w:rsidP="00432C23">
      <w:pPr>
        <w:spacing w:after="0" w:line="240" w:lineRule="auto"/>
      </w:pPr>
      <w:r>
        <w:t>Output: null</w:t>
      </w:r>
    </w:p>
    <w:p w14:paraId="3B84837F" w14:textId="77777777" w:rsidR="00432C23" w:rsidRDefault="00432C23" w:rsidP="00432C23">
      <w:pPr>
        <w:spacing w:after="0" w:line="240" w:lineRule="auto"/>
      </w:pPr>
    </w:p>
    <w:p w14:paraId="65B57707" w14:textId="77777777" w:rsidR="00432C23" w:rsidRDefault="00432C23" w:rsidP="00432C23">
      <w:pPr>
        <w:spacing w:after="0" w:line="240" w:lineRule="auto"/>
      </w:pPr>
      <w:r>
        <w:t>9. Integer Palindrome</w:t>
      </w:r>
    </w:p>
    <w:p w14:paraId="7DA423DA" w14:textId="77777777" w:rsidR="00432C23" w:rsidRDefault="00432C23" w:rsidP="00432C23">
      <w:pPr>
        <w:spacing w:after="0" w:line="240" w:lineRule="auto"/>
      </w:pPr>
      <w:r>
        <w:t>Problem: Write a Java program to check if a given integer is a palindrome.</w:t>
      </w:r>
    </w:p>
    <w:p w14:paraId="1D005A02" w14:textId="77777777" w:rsidR="00432C23" w:rsidRDefault="00432C23" w:rsidP="00432C23">
      <w:pPr>
        <w:spacing w:after="0" w:line="240" w:lineRule="auto"/>
      </w:pPr>
    </w:p>
    <w:p w14:paraId="3189C34A" w14:textId="77777777" w:rsidR="00432C23" w:rsidRDefault="00432C23" w:rsidP="00432C23">
      <w:pPr>
        <w:spacing w:after="0" w:line="240" w:lineRule="auto"/>
      </w:pPr>
      <w:r>
        <w:t>Test Cases:</w:t>
      </w:r>
    </w:p>
    <w:p w14:paraId="0D15A914" w14:textId="77777777" w:rsidR="00432C23" w:rsidRDefault="00432C23" w:rsidP="00432C23">
      <w:pPr>
        <w:spacing w:after="0" w:line="240" w:lineRule="auto"/>
      </w:pPr>
    </w:p>
    <w:p w14:paraId="13042AC7" w14:textId="77777777" w:rsidR="00432C23" w:rsidRDefault="00432C23" w:rsidP="00432C23">
      <w:pPr>
        <w:spacing w:after="0" w:line="240" w:lineRule="auto"/>
      </w:pPr>
      <w:r>
        <w:t>Input: 121</w:t>
      </w:r>
    </w:p>
    <w:p w14:paraId="21E9C4D9" w14:textId="77777777" w:rsidR="00432C23" w:rsidRDefault="00432C23" w:rsidP="00432C23">
      <w:pPr>
        <w:spacing w:after="0" w:line="240" w:lineRule="auto"/>
      </w:pPr>
      <w:r>
        <w:t>Output: true</w:t>
      </w:r>
    </w:p>
    <w:p w14:paraId="20318749" w14:textId="77777777" w:rsidR="00432C23" w:rsidRDefault="00432C23" w:rsidP="00432C23">
      <w:pPr>
        <w:spacing w:after="0" w:line="240" w:lineRule="auto"/>
      </w:pPr>
      <w:r>
        <w:t>Input: -121</w:t>
      </w:r>
    </w:p>
    <w:p w14:paraId="271FB5D1" w14:textId="77777777" w:rsidR="00432C23" w:rsidRDefault="00432C23" w:rsidP="00432C23">
      <w:pPr>
        <w:spacing w:after="0" w:line="240" w:lineRule="auto"/>
      </w:pPr>
      <w:r>
        <w:t>Output: false</w:t>
      </w:r>
    </w:p>
    <w:p w14:paraId="068ED28B" w14:textId="77777777" w:rsidR="00432C23" w:rsidRDefault="00432C23" w:rsidP="00432C23">
      <w:pPr>
        <w:spacing w:after="0" w:line="240" w:lineRule="auto"/>
      </w:pPr>
    </w:p>
    <w:p w14:paraId="302FDA24" w14:textId="77777777" w:rsidR="00432C23" w:rsidRDefault="00432C23" w:rsidP="00432C23">
      <w:pPr>
        <w:spacing w:after="0" w:line="240" w:lineRule="auto"/>
      </w:pPr>
      <w:r>
        <w:t>10. Leap Year</w:t>
      </w:r>
    </w:p>
    <w:p w14:paraId="36D06109" w14:textId="77777777" w:rsidR="00432C23" w:rsidRDefault="00432C23" w:rsidP="00432C23">
      <w:pPr>
        <w:spacing w:after="0" w:line="240" w:lineRule="auto"/>
      </w:pPr>
      <w:r>
        <w:t>Problem: Write a Java program to check if a given year is a leap year.</w:t>
      </w:r>
    </w:p>
    <w:p w14:paraId="73275475" w14:textId="77777777" w:rsidR="00432C23" w:rsidRDefault="00432C23" w:rsidP="00432C23">
      <w:pPr>
        <w:spacing w:after="0" w:line="240" w:lineRule="auto"/>
      </w:pPr>
    </w:p>
    <w:p w14:paraId="46E00391" w14:textId="77777777" w:rsidR="00432C23" w:rsidRDefault="00432C23" w:rsidP="00432C23">
      <w:pPr>
        <w:spacing w:after="0" w:line="240" w:lineRule="auto"/>
      </w:pPr>
      <w:r>
        <w:t>Test Cases:</w:t>
      </w:r>
    </w:p>
    <w:p w14:paraId="1AF59D48" w14:textId="77777777" w:rsidR="00432C23" w:rsidRDefault="00432C23" w:rsidP="00432C23">
      <w:pPr>
        <w:spacing w:after="0" w:line="240" w:lineRule="auto"/>
      </w:pPr>
    </w:p>
    <w:p w14:paraId="5B9F9132" w14:textId="77777777" w:rsidR="00432C23" w:rsidRDefault="00432C23" w:rsidP="00432C23">
      <w:pPr>
        <w:spacing w:after="0" w:line="240" w:lineRule="auto"/>
      </w:pPr>
      <w:r>
        <w:t>Input: 2020</w:t>
      </w:r>
    </w:p>
    <w:p w14:paraId="1392144B" w14:textId="77777777" w:rsidR="00432C23" w:rsidRDefault="00432C23" w:rsidP="00432C23">
      <w:pPr>
        <w:spacing w:after="0" w:line="240" w:lineRule="auto"/>
      </w:pPr>
      <w:r>
        <w:t>Output: true</w:t>
      </w:r>
    </w:p>
    <w:p w14:paraId="66212EA7" w14:textId="77777777" w:rsidR="00432C23" w:rsidRDefault="00432C23" w:rsidP="00432C23">
      <w:pPr>
        <w:spacing w:after="0" w:line="240" w:lineRule="auto"/>
      </w:pPr>
      <w:r>
        <w:t>Input: 1900</w:t>
      </w:r>
    </w:p>
    <w:p w14:paraId="2207995B" w14:textId="77777777" w:rsidR="00D975BF" w:rsidRDefault="00432C23" w:rsidP="00432C23">
      <w:pPr>
        <w:spacing w:after="0" w:line="240" w:lineRule="auto"/>
      </w:pPr>
      <w:r>
        <w:t>Output: false</w:t>
      </w:r>
    </w:p>
    <w:sectPr w:rsidR="00D975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2D6784"/>
    <w:rsid w:val="00432C23"/>
    <w:rsid w:val="00D975BF"/>
    <w:rsid w:val="00E56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2A3D9"/>
  <w15:chartTrackingRefBased/>
  <w15:docId w15:val="{CCE7787E-B465-484A-BBE6-0E33BCB7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6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3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6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6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5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72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3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8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7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7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019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hetan kirange</cp:lastModifiedBy>
  <cp:revision>2</cp:revision>
  <dcterms:created xsi:type="dcterms:W3CDTF">2024-09-23T05:44:00Z</dcterms:created>
  <dcterms:modified xsi:type="dcterms:W3CDTF">2024-09-26T16:05:00Z</dcterms:modified>
</cp:coreProperties>
</file>